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71399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67582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692791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2705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82078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87262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78009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92165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9577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8907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85668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4731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12244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3121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59033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3618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ойцов Александр Кириллович</dc:creator>
  <dc:language>ru-RU</dc:language>
  <cp:keywords/>
  <dcterms:created xsi:type="dcterms:W3CDTF">2025-06-15T09:23:09Z</dcterms:created>
  <dcterms:modified xsi:type="dcterms:W3CDTF">2025-06-15T09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